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da6a1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19Z</dcterms:created>
  <dcterms:modified xsi:type="dcterms:W3CDTF">2016-12-06T05:16:19Z</dcterms:modified>
</cp:coreProperties>
</file>